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09BFBBD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AE2485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20512F9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AE2485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0FB94A1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AE2485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</w:t>
      </w:r>
      <w:proofErr w:type="gramStart"/>
      <w:r w:rsidRPr="008D185F">
        <w:rPr>
          <w:rFonts w:cstheme="minorHAnsi"/>
          <w:sz w:val="24"/>
          <w:szCs w:val="24"/>
        </w:rPr>
        <w:t>;</w:t>
      </w:r>
      <w:proofErr w:type="gramEnd"/>
      <w:r w:rsidRPr="008D185F">
        <w:rPr>
          <w:rFonts w:cstheme="minorHAnsi"/>
          <w:sz w:val="24"/>
          <w:szCs w:val="24"/>
        </w:rPr>
        <w:t xml:space="preserve">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C77E3A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C77E3A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C77E3A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C77E3A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C77E3A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C77E3A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C77E3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C77E3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C77E3A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C77E3A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77777777" w:rsidR="005A4113" w:rsidRPr="002C3AC7" w:rsidRDefault="005A4113" w:rsidP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C77E3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C77E3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he qualified programs </w:t>
            </w:r>
            <w:proofErr w:type="gramStart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are designed and reviewed with the participation of Stakeholders, employers and field experts</w:t>
            </w:r>
            <w:proofErr w:type="gramEnd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C77E3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C77E3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F15CAB9" w:rsidR="008B3C91" w:rsidRPr="008D185F" w:rsidRDefault="00AE2485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77880B93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Completion </w:t>
            </w:r>
            <w:proofErr w:type="gramStart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a</w:t>
            </w:r>
            <w:proofErr w:type="gramEnd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Bachelor’s 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fter a Bachelor’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C77E3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25452F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proofErr w:type="gramStart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</w:t>
            </w:r>
            <w:proofErr w:type="gramEnd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proofErr w:type="gramStart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</w:t>
            </w:r>
            <w:proofErr w:type="gramEnd"/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C77E3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7B8DBA80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Bachelor's degree.</w:t>
            </w:r>
          </w:p>
          <w:p w14:paraId="28AA6993" w14:textId="209D92B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C77E3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77777777" w:rsidR="00546403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C77E3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77777777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ransparent and measurable evaluation criteria </w:t>
            </w:r>
            <w:proofErr w:type="gramStart"/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are implemented</w:t>
            </w:r>
            <w:proofErr w:type="gramEnd"/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C77E3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C77E3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81800" w14:textId="77777777" w:rsidR="00C77E3A" w:rsidRDefault="00C77E3A" w:rsidP="00EE490F">
      <w:pPr>
        <w:spacing w:after="0" w:line="240" w:lineRule="auto"/>
      </w:pPr>
      <w:r>
        <w:separator/>
      </w:r>
    </w:p>
  </w:endnote>
  <w:endnote w:type="continuationSeparator" w:id="0">
    <w:p w14:paraId="3260047D" w14:textId="77777777" w:rsidR="00C77E3A" w:rsidRDefault="00C77E3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5CEA13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562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99E7C4" w14:textId="77777777" w:rsidR="00C77E3A" w:rsidRDefault="00C77E3A" w:rsidP="00EE490F">
      <w:pPr>
        <w:spacing w:after="0" w:line="240" w:lineRule="auto"/>
      </w:pPr>
      <w:r>
        <w:separator/>
      </w:r>
    </w:p>
  </w:footnote>
  <w:footnote w:type="continuationSeparator" w:id="0">
    <w:p w14:paraId="5C5C55C1" w14:textId="77777777" w:rsidR="00C77E3A" w:rsidRDefault="00C77E3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2096" behindDoc="1" locked="0" layoutInCell="1" allowOverlap="1" wp14:anchorId="4967F9E9" wp14:editId="56A7617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3BF94823" w:rsidR="000263E2" w:rsidRDefault="00163511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5513E14" wp14:editId="4450225D">
              <wp:simplePos x="0" y="0"/>
              <wp:positionH relativeFrom="column">
                <wp:posOffset>-720090</wp:posOffset>
              </wp:positionH>
              <wp:positionV relativeFrom="paragraph">
                <wp:posOffset>-449885</wp:posOffset>
              </wp:positionV>
              <wp:extent cx="7543800" cy="10671175"/>
              <wp:effectExtent l="0" t="0" r="0" b="0"/>
              <wp:wrapNone/>
              <wp:docPr id="867620742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670826"/>
                        <a:chOff x="0" y="174"/>
                        <a:chExt cx="7543800" cy="10670826"/>
                      </a:xfrm>
                    </wpg:grpSpPr>
                    <pic:pic xmlns:pic="http://schemas.openxmlformats.org/drawingml/2006/picture">
                      <pic:nvPicPr>
                        <pic:cNvPr id="31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174"/>
                          <a:ext cx="7543800" cy="106708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020755161" name="مستطيل 1"/>
                      <wps:cNvSpPr/>
                      <wps:spPr>
                        <a:xfrm>
                          <a:off x="3642970" y="234087"/>
                          <a:ext cx="1057523" cy="628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2D0FE438" id="مجموعة 1" o:spid="_x0000_s1026" style="position:absolute;margin-left:-56.7pt;margin-top:-35.4pt;width:594pt;height:840.25pt;z-index:251662336" coordorigin=",1" coordsize="75438,10670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yw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SwAAAABAAEBLAAAAAEAAThCSU0EJgAAAAAADgAAAAAAAAAA&#10;AAA/gAAAOEJJTQQNAAAAAAAEAAAAWjhCSU0EGQAAAAAABAAAAB44QklNA/MAAAAAAAkAAAAAAAAA&#10;AAEAOEJJTScQAAAAAAAKAAEAAAAAAAAAAT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XjhCSU0EAgAAAAABP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hCSU0EMAAAAAAAnwEBAQEBAQEBAQEBAQEBAQEBAQEBAQEBAQEBAQEBAQEBAQEBAQEB&#10;AQEBAQEBAQEBAQEBAQEBAQEBAQEBAQEBAQEBAQEBAQEBAQEBAQEBAQEBAQEBAQEBAQEBAQEBAQEB&#10;AQEBAQEBAQEBAQEBAQEBAQEBAQEBAQEBAQEBAQEBAQEBAQEBAQEBAQEBAQEBAQEBAQEBAQEBAQEB&#10;AQEBAQEBAQA4QklNBC0AAAAAAAYAAQAACQY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l7OEJJTQQMAAAA&#10;AAsbAAAAAQAAAHEAAACgAAABVAAA1IAAAAr/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k40+T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PPk+Zdv7gAAAAAAA&#10;AAAAAAAAAAAAAAAAAAAAAAAAAAAAAAAAAAAAAAAAAAAAAAAAAAAAAAAAAAAAAAAAAAAAAAAAAAAA&#10;AAAAAAAAAAAAAAAAAAAAAAAAAAAAAAAAAAAAAAAAAAAAAAAAAPeG6gAAAAAAAAAAAAAAAAAABNV0&#10;MnGnyXNvwF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KcafKc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U40+U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NPk+bdv7gAAAAAAA&#10;AAAAAAAAAAAAAAAAAAAAAAAAAAAAAAAAAAAAAAAAAAAAAAAAAAAAAAAAAAAAAAAAAAAAAAAAAAAA&#10;AAAAAAAAAAAAAAAAAAAAAAAAAAAAAAAAAAAAAAAAAAAAAAAAAPeG6gAAAAAAAAAAAAAAAAAABNV0&#10;MnGnyfNu39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afJ827f3AAAAAAAAAAAAAA&#10;AAAAAAAAAAAAAAAAAAAAAAAAAAAAAAAAAAAAAAAAAAAAAAAAAAAAAAAAAAAAAAAAAAAAAAAAAAAA&#10;AAAAAAAAAAAAAAAAAAAAAAAAAAAAAAAAAAAAAAAAAAAe8N1AAAAAAAAAAAAAAAAAAACaroZONPk+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Jxp8n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efJ8y7f3AAAAAAAAAAAAAAAAAAAAAAAAAAAAAAAAAAAAAAAAAAAAAAAAAAAAAAAAA&#10;AAAAAAAAAAAAAAAAAAAAAAAAAAAAAAAAAAAAAAAAAAAAAAAAAAAAAAAAAAAAAAAAAAAAAAAAAAAA&#10;e8N1AAAAAAAAAAAAAAAAAAACaroZONPkubfgL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U40+U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afJ827f3AAAAAAAAAAAAAAAAAAAAAAAAAAAAAAAAAAAAAAAAAAAAAAAAAAAAAAAAA&#10;AAAAAAAAAAAAAAAAAAAAAAAAAAAAAAAAAAAAAAAAAAAAAAAAAAAAAAAAAAAAAAAAAAAAAAAAAAAA&#10;e8N1AAAAAAAAAAAAAAAAAAACaroZONPk+bdv7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Jxp8nzbt/cAAAAAAAAAAAAAAAAAAAAAAAAAAAAAAAAAAAAAAAAAAAAAAAAAAAAAAAAAAAA&#10;AAAAAAAAAAAAAAAAAAAAAAAAAAAAAAAAAAAAAAAAAAAAAAAAAAAAAAAAAAAAAAAAAAAAAAAAB7w3&#10;UAAAAAAAAAAAAAAAAAAAJqvjZXjT5Pm3b+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lONPlO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0+T5t2/uAAAAAAAAAAAAAAAAAAAAAAAAAAAAAAAAAAAAAAAAAAAAAAAAAAAAAAAAAAAAAAA&#10;AAAAAAAAAAAAAAAAAAAAAAAAAAAAAAAAAAAAAAAAAAAAAAAAAAAAAAAAAAAAAAAAAAAAAA94bqAA&#10;AAAAAAAAAAAAAAAAAE1XQycafJ8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TjT5P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hgu9o0aMLbdV4MsTMu1pC7yZtGO&#10;JO3jAry8R4eYPQtY1P2m8PLtwMOua8YarXFrGHdiD9u0Msc5+DxeNush3O7iHb4vD7L9DBv4WvGO&#10;87rhc4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top:1;width:75438;height:106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">
                <v:imagedata r:id="rId2" o:title=""/>
              </v:shape>
              <v:rect id="مستطيل 1" o:spid="_x0000_s1028" style="position:absolute;left:36429;top:2340;width:10575;height:6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0562A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0DFE"/>
    <w:rsid w:val="00942E83"/>
    <w:rsid w:val="0095488A"/>
    <w:rsid w:val="0096672E"/>
    <w:rsid w:val="00966D8F"/>
    <w:rsid w:val="00970132"/>
    <w:rsid w:val="0097256E"/>
    <w:rsid w:val="009A0D54"/>
    <w:rsid w:val="009A3B8E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2485"/>
    <w:rsid w:val="00AE6AD7"/>
    <w:rsid w:val="00B174B5"/>
    <w:rsid w:val="00B22AAC"/>
    <w:rsid w:val="00B27EE5"/>
    <w:rsid w:val="00B46628"/>
    <w:rsid w:val="00B524CC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E3A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649C"/>
    <w:rsid w:val="00001D8A"/>
    <w:rsid w:val="0005463F"/>
    <w:rsid w:val="00202159"/>
    <w:rsid w:val="002808DD"/>
    <w:rsid w:val="00326978"/>
    <w:rsid w:val="003B1260"/>
    <w:rsid w:val="004F0EEE"/>
    <w:rsid w:val="00563D16"/>
    <w:rsid w:val="005D5EC7"/>
    <w:rsid w:val="006A3405"/>
    <w:rsid w:val="006C008C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A716AD82-112D-4953-A260-49D02E367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3-05-24T11:54:00Z</cp:lastPrinted>
  <dcterms:created xsi:type="dcterms:W3CDTF">2023-08-14T10:47:00Z</dcterms:created>
  <dcterms:modified xsi:type="dcterms:W3CDTF">2023-08-1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